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9F47C" w14:textId="77777777" w:rsidR="004B47CF" w:rsidRPr="004B47CF" w:rsidRDefault="004B47CF" w:rsidP="004B47CF">
      <w:pPr>
        <w:shd w:val="clear" w:color="auto" w:fill="FFFFFF"/>
        <w:spacing w:before="90" w:after="90" w:line="240" w:lineRule="auto"/>
        <w:ind w:right="0"/>
        <w:outlineLvl w:val="0"/>
        <w:rPr>
          <w:rFonts w:ascii="Lato" w:eastAsia="Times New Roman" w:hAnsi="Lato" w:cs="Times New Roman"/>
          <w:color w:val="2D3B45"/>
          <w:kern w:val="36"/>
          <w:sz w:val="43"/>
          <w:szCs w:val="43"/>
        </w:rPr>
      </w:pPr>
      <w:r w:rsidRPr="004B47CF">
        <w:rPr>
          <w:rFonts w:ascii="Lato" w:eastAsia="Times New Roman" w:hAnsi="Lato" w:cs="Times New Roman"/>
          <w:color w:val="2D3B45"/>
          <w:kern w:val="36"/>
          <w:sz w:val="43"/>
          <w:szCs w:val="43"/>
        </w:rPr>
        <w:t>SPLIT SCREEN RUBRIC</w:t>
      </w:r>
    </w:p>
    <w:p w14:paraId="0454EC9A" w14:textId="77777777" w:rsidR="004B47CF" w:rsidRPr="004B47CF" w:rsidRDefault="004B47CF" w:rsidP="004B47CF">
      <w:pPr>
        <w:shd w:val="clear" w:color="auto" w:fill="FFFFFF"/>
        <w:spacing w:after="90" w:line="240" w:lineRule="auto"/>
        <w:ind w:right="-15"/>
        <w:outlineLvl w:val="1"/>
        <w:rPr>
          <w:rFonts w:ascii="Lato" w:eastAsia="Times New Roman" w:hAnsi="Lato" w:cs="Times New Roman"/>
          <w:color w:val="2D3B45"/>
          <w:sz w:val="43"/>
          <w:szCs w:val="43"/>
        </w:rPr>
      </w:pPr>
      <w:r w:rsidRPr="004B47CF">
        <w:rPr>
          <w:rFonts w:ascii="Lato" w:eastAsia="Times New Roman" w:hAnsi="Lato" w:cs="Times New Roman"/>
          <w:color w:val="2D3B45"/>
          <w:sz w:val="43"/>
          <w:szCs w:val="43"/>
        </w:rPr>
        <w:t>Rubric</w:t>
      </w:r>
    </w:p>
    <w:p w14:paraId="49058239" w14:textId="77777777" w:rsidR="004B47CF" w:rsidRPr="004B47CF" w:rsidRDefault="004B47CF" w:rsidP="004B47CF">
      <w:pPr>
        <w:shd w:val="clear" w:color="auto" w:fill="F5F5F5"/>
        <w:spacing w:after="0" w:line="240" w:lineRule="auto"/>
        <w:ind w:right="0"/>
        <w:rPr>
          <w:rFonts w:ascii="Lato" w:eastAsia="Times New Roman" w:hAnsi="Lato" w:cs="Times New Roman"/>
          <w:b/>
          <w:bCs/>
          <w:color w:val="2D3B45"/>
          <w:sz w:val="24"/>
          <w:szCs w:val="24"/>
        </w:rPr>
      </w:pPr>
      <w:r w:rsidRPr="004B47CF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PLIT SCREEN RUBRIC</w:t>
      </w:r>
    </w:p>
    <w:tbl>
      <w:tblPr>
        <w:tblW w:w="1255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47"/>
        <w:gridCol w:w="2149"/>
        <w:gridCol w:w="761"/>
      </w:tblGrid>
      <w:tr w:rsidR="004B47CF" w:rsidRPr="004B47CF" w14:paraId="025CDA6D" w14:textId="77777777" w:rsidTr="004B47CF">
        <w:trPr>
          <w:tblHeader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736199F9" w14:textId="77777777" w:rsidR="004B47CF" w:rsidRPr="004B47CF" w:rsidRDefault="004B47CF" w:rsidP="004B47CF">
            <w:pPr>
              <w:spacing w:after="0" w:line="240" w:lineRule="auto"/>
              <w:ind w:right="-15"/>
              <w:jc w:val="center"/>
              <w:divId w:val="108052089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SPLIT SCREEN RUBRIC</w:t>
            </w:r>
          </w:p>
        </w:tc>
      </w:tr>
      <w:tr w:rsidR="004B47CF" w:rsidRPr="004B47CF" w14:paraId="74B363D1" w14:textId="77777777" w:rsidTr="004B47CF">
        <w:trPr>
          <w:tblHeader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3F34298A" w14:textId="77777777" w:rsidR="004B47CF" w:rsidRPr="004B47CF" w:rsidRDefault="004B47CF" w:rsidP="004B47CF">
            <w:pPr>
              <w:spacing w:after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F2A77D7" w14:textId="77777777" w:rsidR="004B47CF" w:rsidRPr="004B47CF" w:rsidRDefault="004B47CF" w:rsidP="004B47CF">
            <w:pPr>
              <w:spacing w:after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2B444262" w14:textId="77777777" w:rsidR="004B47CF" w:rsidRPr="004B47CF" w:rsidRDefault="004B47CF" w:rsidP="004B47CF">
            <w:pPr>
              <w:spacing w:after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ts</w:t>
            </w:r>
          </w:p>
        </w:tc>
      </w:tr>
      <w:tr w:rsidR="004B47CF" w:rsidRPr="004B47CF" w14:paraId="5A38FDA8" w14:textId="77777777" w:rsidTr="004B47CF">
        <w:trPr>
          <w:trHeight w:val="133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094E4D" w14:textId="31519564" w:rsidR="004B47CF" w:rsidRPr="004B47CF" w:rsidRDefault="004B47CF" w:rsidP="004B47CF">
            <w:pPr>
              <w:spacing w:after="0" w:line="240" w:lineRule="auto"/>
              <w:ind w:right="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r</w:t>
            </w: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ganization</w:t>
            </w:r>
          </w:p>
          <w:p w14:paraId="7D0D9FBC" w14:textId="77777777" w:rsidR="004B47CF" w:rsidRPr="004B47CF" w:rsidRDefault="004B47CF" w:rsidP="004B47CF">
            <w:pPr>
              <w:spacing w:after="0" w:line="240" w:lineRule="auto"/>
              <w:ind w:right="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split screen is comparing items meeting the requirements of the assignment and pictures with labels only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212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0"/>
              <w:gridCol w:w="1033"/>
            </w:tblGrid>
            <w:tr w:rsidR="004B47CF" w:rsidRPr="004B47CF" w14:paraId="6E812758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EB5DF3E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pts</w:t>
                  </w:r>
                </w:p>
                <w:p w14:paraId="72420F62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B5515D7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3A33C108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</w:tc>
            </w:tr>
          </w:tbl>
          <w:p w14:paraId="6BCF5A32" w14:textId="77777777" w:rsidR="004B47CF" w:rsidRPr="004B47CF" w:rsidRDefault="004B47CF" w:rsidP="004B47CF">
            <w:pPr>
              <w:spacing w:after="0" w:line="240" w:lineRule="auto"/>
              <w:ind w:righ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CC41A7E" w14:textId="77777777" w:rsidR="004B47CF" w:rsidRPr="004B47CF" w:rsidRDefault="004B47CF" w:rsidP="004B47CF">
            <w:pPr>
              <w:spacing w:after="0" w:line="240" w:lineRule="auto"/>
              <w:ind w:righ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5 pts</w:t>
            </w:r>
          </w:p>
        </w:tc>
      </w:tr>
      <w:tr w:rsidR="004B47CF" w:rsidRPr="004B47CF" w14:paraId="43439D93" w14:textId="77777777" w:rsidTr="004B47CF">
        <w:trPr>
          <w:trHeight w:val="133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680479" w14:textId="2A3BA3CF" w:rsidR="004B47CF" w:rsidRPr="004B47CF" w:rsidRDefault="004B47CF" w:rsidP="004B47CF">
            <w:pPr>
              <w:spacing w:after="0" w:line="240" w:lineRule="auto"/>
              <w:ind w:right="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Subject Knowledge</w:t>
            </w:r>
          </w:p>
          <w:p w14:paraId="4C808C1E" w14:textId="77777777" w:rsidR="004B47CF" w:rsidRPr="004B47CF" w:rsidRDefault="004B47CF" w:rsidP="004B47CF">
            <w:pPr>
              <w:spacing w:after="0" w:line="240" w:lineRule="auto"/>
              <w:ind w:right="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Displays an understanding of what the subject of the split screen is requesting and can adequately display this in a picture format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212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0"/>
              <w:gridCol w:w="1033"/>
            </w:tblGrid>
            <w:tr w:rsidR="004B47CF" w:rsidRPr="004B47CF" w14:paraId="204D5943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A8C45E5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pts</w:t>
                  </w:r>
                </w:p>
                <w:p w14:paraId="72624AB7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FD9374E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0B2B89AD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</w:tc>
            </w:tr>
          </w:tbl>
          <w:p w14:paraId="526627A5" w14:textId="77777777" w:rsidR="004B47CF" w:rsidRPr="004B47CF" w:rsidRDefault="004B47CF" w:rsidP="004B47CF">
            <w:pPr>
              <w:spacing w:after="0" w:line="240" w:lineRule="auto"/>
              <w:ind w:righ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340BC9A5" w14:textId="77777777" w:rsidR="004B47CF" w:rsidRPr="004B47CF" w:rsidRDefault="004B47CF" w:rsidP="004B47CF">
            <w:pPr>
              <w:spacing w:after="0" w:line="240" w:lineRule="auto"/>
              <w:ind w:righ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5 pts</w:t>
            </w:r>
          </w:p>
        </w:tc>
      </w:tr>
      <w:tr w:rsidR="004B47CF" w:rsidRPr="004B47CF" w14:paraId="3832FB6A" w14:textId="77777777" w:rsidTr="004B47CF">
        <w:trPr>
          <w:trHeight w:val="133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00FA0E" w14:textId="23E30F85" w:rsidR="004B47CF" w:rsidRPr="004B47CF" w:rsidRDefault="004B47CF" w:rsidP="004B47CF">
            <w:pPr>
              <w:spacing w:after="0" w:line="240" w:lineRule="auto"/>
              <w:ind w:right="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Split Screen Paper</w:t>
            </w:r>
          </w:p>
          <w:p w14:paraId="0485A2E9" w14:textId="77777777" w:rsidR="004B47CF" w:rsidRPr="004B47CF" w:rsidRDefault="004B47CF" w:rsidP="004B47CF">
            <w:pPr>
              <w:spacing w:after="0" w:line="240" w:lineRule="auto"/>
              <w:ind w:right="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The Paper is grammatically correct and displays knowledge of the subject of the assignment. Adequately explains the split screen and the reasoning of why the pictures were selected.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2123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0"/>
              <w:gridCol w:w="1033"/>
            </w:tblGrid>
            <w:tr w:rsidR="004B47CF" w:rsidRPr="004B47CF" w14:paraId="6A8CA8E4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15C7847D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pts</w:t>
                  </w:r>
                </w:p>
                <w:p w14:paraId="22325999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0A4002D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2EA77DAA" w14:textId="77777777" w:rsidR="004B47CF" w:rsidRPr="004B47CF" w:rsidRDefault="004B47CF" w:rsidP="004B47CF">
                  <w:pPr>
                    <w:spacing w:after="0" w:line="240" w:lineRule="auto"/>
                    <w:ind w:right="0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B47CF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</w:tc>
            </w:tr>
          </w:tbl>
          <w:p w14:paraId="313818C5" w14:textId="77777777" w:rsidR="004B47CF" w:rsidRPr="004B47CF" w:rsidRDefault="004B47CF" w:rsidP="004B47CF">
            <w:pPr>
              <w:spacing w:after="0" w:line="240" w:lineRule="auto"/>
              <w:ind w:righ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501B08F2" w14:textId="77777777" w:rsidR="004B47CF" w:rsidRPr="004B47CF" w:rsidRDefault="004B47CF" w:rsidP="004B47CF">
            <w:pPr>
              <w:spacing w:after="0" w:line="240" w:lineRule="auto"/>
              <w:ind w:righ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5 pts</w:t>
            </w:r>
          </w:p>
        </w:tc>
      </w:tr>
      <w:tr w:rsidR="004B47CF" w:rsidRPr="004B47CF" w14:paraId="3F2D797F" w14:textId="77777777" w:rsidTr="004B47CF">
        <w:tc>
          <w:tcPr>
            <w:tcW w:w="0" w:type="auto"/>
            <w:gridSpan w:val="3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16E3E0A3" w14:textId="77777777" w:rsidR="004B47CF" w:rsidRPr="004B47CF" w:rsidRDefault="004B47CF" w:rsidP="004B47CF">
            <w:pPr>
              <w:spacing w:after="0" w:line="240" w:lineRule="auto"/>
              <w:ind w:right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47CF">
              <w:rPr>
                <w:rFonts w:ascii="Times New Roman" w:eastAsia="Times New Roman" w:hAnsi="Times New Roman" w:cs="Times New Roman"/>
                <w:sz w:val="24"/>
                <w:szCs w:val="24"/>
              </w:rPr>
              <w:t>Total Points: 15</w:t>
            </w:r>
          </w:p>
        </w:tc>
      </w:tr>
    </w:tbl>
    <w:p w14:paraId="2FDE7467" w14:textId="77777777" w:rsidR="001A7A26" w:rsidRDefault="001A7A26"/>
    <w:sectPr w:rsidR="001A7A26" w:rsidSect="004B47C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tDQ3sDCxMDA1NzNW0lEKTi0uzszPAykwrAUA3jn+RywAAAA="/>
  </w:docVars>
  <w:rsids>
    <w:rsidRoot w:val="004B47CF"/>
    <w:rsid w:val="001A7A26"/>
    <w:rsid w:val="004B4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96AA5"/>
  <w15:chartTrackingRefBased/>
  <w15:docId w15:val="{288BD5B5-88BB-4386-94C8-12906275E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right="18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4B47CF"/>
    <w:pPr>
      <w:spacing w:before="100" w:beforeAutospacing="1" w:after="100" w:afterAutospacing="1" w:line="240" w:lineRule="auto"/>
      <w:ind w:right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B47CF"/>
    <w:pPr>
      <w:spacing w:before="100" w:beforeAutospacing="1" w:after="100" w:afterAutospacing="1" w:line="240" w:lineRule="auto"/>
      <w:ind w:right="0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7C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B47C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itle">
    <w:name w:val="title"/>
    <w:basedOn w:val="DefaultParagraphFont"/>
    <w:rsid w:val="004B47CF"/>
  </w:style>
  <w:style w:type="character" w:customStyle="1" w:styleId="screenreader-only">
    <w:name w:val="screenreader-only"/>
    <w:basedOn w:val="DefaultParagraphFont"/>
    <w:rsid w:val="004B47CF"/>
  </w:style>
  <w:style w:type="character" w:customStyle="1" w:styleId="description">
    <w:name w:val="description"/>
    <w:basedOn w:val="DefaultParagraphFont"/>
    <w:rsid w:val="004B47CF"/>
  </w:style>
  <w:style w:type="character" w:customStyle="1" w:styleId="nobr">
    <w:name w:val="nobr"/>
    <w:basedOn w:val="DefaultParagraphFont"/>
    <w:rsid w:val="004B47CF"/>
  </w:style>
  <w:style w:type="character" w:customStyle="1" w:styleId="points">
    <w:name w:val="points"/>
    <w:basedOn w:val="DefaultParagraphFont"/>
    <w:rsid w:val="004B47CF"/>
  </w:style>
  <w:style w:type="character" w:customStyle="1" w:styleId="displaycriterionpoints">
    <w:name w:val="display_criterion_points"/>
    <w:basedOn w:val="DefaultParagraphFont"/>
    <w:rsid w:val="004B47CF"/>
  </w:style>
  <w:style w:type="character" w:customStyle="1" w:styleId="rubrictotal">
    <w:name w:val="rubric_total"/>
    <w:basedOn w:val="DefaultParagraphFont"/>
    <w:rsid w:val="004B47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2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7082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76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105447">
                  <w:marLeft w:val="0"/>
                  <w:marRight w:val="0"/>
                  <w:marTop w:val="0"/>
                  <w:marBottom w:val="0"/>
                  <w:divBdr>
                    <w:top w:val="single" w:sz="6" w:space="4" w:color="C7CDD1"/>
                    <w:left w:val="single" w:sz="6" w:space="4" w:color="C7CDD1"/>
                    <w:bottom w:val="none" w:sz="0" w:space="0" w:color="auto"/>
                    <w:right w:val="single" w:sz="6" w:space="4" w:color="C7CDD1"/>
                  </w:divBdr>
                  <w:divsChild>
                    <w:div w:id="65765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520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33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203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4823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06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248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977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992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702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01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3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70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0693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9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05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7483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163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144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4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99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831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47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4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668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6805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1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852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930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50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waguespack</dc:creator>
  <cp:keywords/>
  <dc:description/>
  <cp:lastModifiedBy>mary waguespack</cp:lastModifiedBy>
  <cp:revision>1</cp:revision>
  <dcterms:created xsi:type="dcterms:W3CDTF">2022-08-12T23:15:00Z</dcterms:created>
  <dcterms:modified xsi:type="dcterms:W3CDTF">2022-08-12T23:22:00Z</dcterms:modified>
</cp:coreProperties>
</file>